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502253E2" w:rsidR="00442E4B" w:rsidRPr="00442E4B" w:rsidRDefault="00442E4B" w:rsidP="00E31880">
      <w:pPr>
        <w:jc w:val="center"/>
        <w:rPr>
          <w:b/>
          <w:bCs/>
          <w:sz w:val="32"/>
          <w:szCs w:val="32"/>
        </w:rPr>
      </w:pPr>
      <w:r>
        <w:rPr>
          <w:b/>
          <w:bCs/>
          <w:sz w:val="32"/>
          <w:szCs w:val="32"/>
        </w:rPr>
        <w:t>(</w:t>
      </w:r>
      <w:r w:rsidR="00F46996">
        <w:rPr>
          <w:b/>
          <w:bCs/>
          <w:sz w:val="32"/>
          <w:szCs w:val="32"/>
        </w:rPr>
        <w:t>Washingt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CF48E0A" w:rsidR="009A4FD9" w:rsidRDefault="00F46996" w:rsidP="009A4FD9">
            <w:pPr>
              <w:rPr>
                <w:sz w:val="22"/>
                <w:szCs w:val="22"/>
              </w:rPr>
            </w:pPr>
            <w:r>
              <w:rPr>
                <w:sz w:val="22"/>
                <w:szCs w:val="22"/>
              </w:rPr>
              <w:t>Washingto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E7EBE" w14:textId="77777777" w:rsidR="004765FF" w:rsidRDefault="00476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6B72376" w:rsidR="00F4034F" w:rsidRPr="004765FF" w:rsidRDefault="00F4034F" w:rsidP="004765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F2E6D" w14:textId="77777777" w:rsidR="004765FF" w:rsidRDefault="00476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ED6EA" w14:textId="77777777" w:rsidR="004765FF" w:rsidRDefault="004765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F0FD78" w:rsidR="00F4034F" w:rsidRPr="004765FF" w:rsidRDefault="00F4034F" w:rsidP="004765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E83F5" w14:textId="77777777" w:rsidR="004765FF" w:rsidRDefault="00476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622864">
    <w:abstractNumId w:val="1"/>
  </w:num>
  <w:num w:numId="2" w16cid:durableId="1467233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765FF"/>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46996"/>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6</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